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59EB0" w14:textId="2EC8CC2E" w:rsidR="0031138C" w:rsidRPr="00AE37F9" w:rsidRDefault="009210D5" w:rsidP="0031138C">
      <w:pPr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 w:rsidRPr="00AE37F9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Thesis Title</w:t>
      </w:r>
      <w:r w:rsidR="00936381">
        <w:rPr>
          <w:rFonts w:ascii="Times New Roman" w:hAnsi="Times New Roman" w:cs="Times New Roman"/>
          <w:b/>
          <w:color w:val="000000" w:themeColor="text1"/>
          <w:sz w:val="36"/>
          <w:szCs w:val="36"/>
        </w:rPr>
        <w:t xml:space="preserve"> (</w:t>
      </w:r>
      <w:r w:rsidR="00936381" w:rsidRPr="00936381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Font: Times New Roman, Size: 18</w:t>
      </w:r>
      <w:r w:rsidR="00936381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)</w:t>
      </w:r>
    </w:p>
    <w:p w14:paraId="031E1533" w14:textId="77777777" w:rsidR="00603A6A" w:rsidRPr="000C4DC1" w:rsidRDefault="00603A6A" w:rsidP="0031138C">
      <w:pPr>
        <w:pBdr>
          <w:bottom w:val="single" w:sz="12" w:space="1" w:color="auto"/>
        </w:pBdr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</w:p>
    <w:p w14:paraId="49DE0363" w14:textId="77777777" w:rsidR="00EC43C5" w:rsidRDefault="00EC43C5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</w:p>
    <w:p w14:paraId="69211203" w14:textId="094226FA" w:rsidR="0031138C" w:rsidRPr="000C4DC1" w:rsidRDefault="00BE0091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  <w:r>
        <w:rPr>
          <w:rFonts w:asciiTheme="majorBidi" w:hAnsiTheme="majorBidi" w:cstheme="majorBidi"/>
          <w:noProof/>
          <w:color w:val="000000" w:themeColor="text1"/>
          <w:sz w:val="130"/>
          <w:szCs w:val="130"/>
        </w:rPr>
        <w:drawing>
          <wp:inline distT="0" distB="0" distL="0" distR="0" wp14:anchorId="6DEC8099" wp14:editId="192378EE">
            <wp:extent cx="3124200" cy="1244009"/>
            <wp:effectExtent l="0" t="0" r="0" b="0"/>
            <wp:docPr id="2" name="Picture 1" descr="UMT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MT Logo Blu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7305" cy="124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CED69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</w:p>
    <w:p w14:paraId="4A1EE759" w14:textId="1B3365C8" w:rsidR="00603A6A" w:rsidRPr="000C4DC1" w:rsidRDefault="007C3B73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  <w:r>
        <w:rPr>
          <w:rFonts w:asciiTheme="majorBidi" w:hAnsiTheme="majorBidi" w:cstheme="majorBidi"/>
          <w:color w:val="000000" w:themeColor="text1"/>
          <w:sz w:val="28"/>
          <w:szCs w:val="24"/>
        </w:rPr>
        <w:t xml:space="preserve"> </w:t>
      </w:r>
    </w:p>
    <w:p w14:paraId="4EEC9356" w14:textId="7B6EC8B3" w:rsidR="0031138C" w:rsidRPr="00424F51" w:rsidRDefault="0097033B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>Name of the Student</w:t>
      </w:r>
    </w:p>
    <w:p w14:paraId="115F5B15" w14:textId="77777777" w:rsidR="0031138C" w:rsidRPr="00424F51" w:rsidRDefault="0031138C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>Student ID</w:t>
      </w:r>
    </w:p>
    <w:p w14:paraId="4E377E58" w14:textId="4528F561" w:rsidR="0097033B" w:rsidRPr="00424F51" w:rsidRDefault="0097033B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upervisor’s Name </w:t>
      </w:r>
    </w:p>
    <w:p w14:paraId="58E1C6D3" w14:textId="77777777" w:rsidR="00D15D80" w:rsidRPr="00272A8E" w:rsidRDefault="00D15D80" w:rsidP="00272A8E">
      <w:pPr>
        <w:spacing w:after="20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39A01F46" w14:textId="77777777" w:rsidR="0031138C" w:rsidRPr="00603A6A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14024D89" w14:textId="77777777" w:rsidR="00EC43C5" w:rsidRDefault="00EC43C5" w:rsidP="0031138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381DA1C8" w14:textId="68956EBB" w:rsidR="00603A6A" w:rsidRDefault="00D15D80" w:rsidP="00D15D80">
      <w:pPr>
        <w:pBdr>
          <w:bottom w:val="single" w:sz="12" w:space="1" w:color="auto"/>
        </w:pBdr>
        <w:tabs>
          <w:tab w:val="left" w:pos="5455"/>
        </w:tabs>
        <w:spacing w:after="20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61D55A00" w14:textId="77777777" w:rsidR="00603A6A" w:rsidRDefault="00603A6A" w:rsidP="0031138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05C20B75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Department of English and Literary Studies </w:t>
      </w:r>
    </w:p>
    <w:p w14:paraId="003E3597" w14:textId="77F211F0" w:rsidR="0031138C" w:rsidRDefault="00603A6A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School</w:t>
      </w:r>
      <w:r w:rsidR="0031138C"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 of Liberal Arts</w:t>
      </w:r>
    </w:p>
    <w:p w14:paraId="6D9A8A2A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University of Management and Technology, Lahore</w:t>
      </w:r>
    </w:p>
    <w:p w14:paraId="750FCFC1" w14:textId="37652B08" w:rsidR="005D341F" w:rsidRDefault="0031138C" w:rsidP="00EC43C5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Year</w:t>
      </w: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br w:type="page"/>
      </w:r>
    </w:p>
    <w:p w14:paraId="2FA59E11" w14:textId="3700E8E1" w:rsidR="0051553C" w:rsidRDefault="0051553C" w:rsidP="005D341F">
      <w:pPr>
        <w:tabs>
          <w:tab w:val="left" w:pos="6405"/>
        </w:tabs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40"/>
          <w:szCs w:val="36"/>
        </w:rPr>
        <w:lastRenderedPageBreak/>
        <w:t>Thesis Title</w:t>
      </w:r>
    </w:p>
    <w:p w14:paraId="7FADBCBA" w14:textId="77777777" w:rsidR="0051553C" w:rsidRPr="000C4DC1" w:rsidRDefault="0051553C" w:rsidP="0051553C">
      <w:pPr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</w:p>
    <w:p w14:paraId="472E2182" w14:textId="77777777" w:rsidR="0051553C" w:rsidRPr="000C4DC1" w:rsidRDefault="0051553C" w:rsidP="0051553C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8"/>
        </w:rPr>
      </w:pPr>
    </w:p>
    <w:p w14:paraId="4FC84E78" w14:textId="77777777" w:rsidR="0051553C" w:rsidRPr="000C4DC1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  <w:r>
        <w:rPr>
          <w:rFonts w:asciiTheme="majorBidi" w:hAnsiTheme="majorBidi" w:cstheme="majorBidi"/>
          <w:noProof/>
          <w:color w:val="000000" w:themeColor="text1"/>
          <w:sz w:val="130"/>
          <w:szCs w:val="130"/>
        </w:rPr>
        <w:drawing>
          <wp:inline distT="0" distB="0" distL="0" distR="0" wp14:anchorId="1FD11F03" wp14:editId="349F6DD6">
            <wp:extent cx="3124200" cy="1244009"/>
            <wp:effectExtent l="0" t="0" r="0" b="0"/>
            <wp:docPr id="1935911234" name="Picture 1935911234" descr="UMT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MT Logo Blu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7305" cy="124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72E0E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</w:p>
    <w:p w14:paraId="412EAE78" w14:textId="77777777" w:rsidR="0051553C" w:rsidRPr="000C4DC1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  <w:r>
        <w:rPr>
          <w:rFonts w:asciiTheme="majorBidi" w:hAnsiTheme="majorBidi" w:cstheme="majorBidi"/>
          <w:color w:val="000000" w:themeColor="text1"/>
          <w:sz w:val="28"/>
          <w:szCs w:val="24"/>
        </w:rPr>
        <w:t xml:space="preserve"> </w:t>
      </w:r>
    </w:p>
    <w:p w14:paraId="131CC0CF" w14:textId="77777777" w:rsidR="00424F51" w:rsidRPr="00424F51" w:rsidRDefault="00424F51" w:rsidP="00424F51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>Name of the Student</w:t>
      </w:r>
    </w:p>
    <w:p w14:paraId="511D7082" w14:textId="77777777" w:rsidR="00424F51" w:rsidRPr="00424F51" w:rsidRDefault="00424F51" w:rsidP="00424F51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>Student ID</w:t>
      </w:r>
    </w:p>
    <w:p w14:paraId="7172049D" w14:textId="77777777" w:rsidR="00424F51" w:rsidRPr="00424F51" w:rsidRDefault="00424F51" w:rsidP="00424F51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upervisor’s Name </w:t>
      </w:r>
    </w:p>
    <w:p w14:paraId="5401D47E" w14:textId="77777777" w:rsidR="0051553C" w:rsidRPr="00272A8E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27EA89FE" w14:textId="1C1516B1" w:rsidR="0051553C" w:rsidRPr="00424F51" w:rsidRDefault="00424F51" w:rsidP="00424F51">
      <w:pPr>
        <w:spacing w:after="200" w:line="360" w:lineRule="auto"/>
        <w:ind w:left="72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="005D341F" w:rsidRPr="00424F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sis submitted in partial fulfillment of the requirements for </w:t>
      </w:r>
      <w:r w:rsidR="00FB2DCC">
        <w:rPr>
          <w:rFonts w:asciiTheme="majorBidi" w:hAnsiTheme="majorBidi" w:cstheme="majorBidi"/>
          <w:color w:val="000000" w:themeColor="text1"/>
          <w:sz w:val="24"/>
          <w:szCs w:val="24"/>
        </w:rPr>
        <w:t>the</w:t>
      </w:r>
      <w:r w:rsidR="005D341F" w:rsidRPr="00424F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D16CBA"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="00B7525F" w:rsidRPr="00B7525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gree of Doctor of Philosophy in </w:t>
      </w:r>
      <w:r w:rsidR="005D341F" w:rsidRPr="00424F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glish </w:t>
      </w:r>
      <w:r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r w:rsidR="005D341F"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Literature</w:t>
      </w:r>
      <w:r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3C668D72" w14:textId="652EEB83" w:rsidR="0051553C" w:rsidRPr="00424F51" w:rsidRDefault="00424F51" w:rsidP="00424F51">
      <w:pPr>
        <w:tabs>
          <w:tab w:val="left" w:pos="5455"/>
        </w:tabs>
        <w:spacing w:after="200" w:line="24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424F51">
        <w:rPr>
          <w:rFonts w:asciiTheme="majorBidi" w:hAnsiTheme="majorBidi" w:cstheme="majorBidi"/>
          <w:sz w:val="24"/>
          <w:szCs w:val="24"/>
        </w:rPr>
        <w:t>To</w:t>
      </w:r>
    </w:p>
    <w:p w14:paraId="454D2A80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036E7D23" w14:textId="77777777" w:rsidR="005D341F" w:rsidRDefault="005D341F" w:rsidP="0051553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3C645368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Department of English and Literary Studies </w:t>
      </w:r>
    </w:p>
    <w:p w14:paraId="6FE08DA0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School of Liberal Arts</w:t>
      </w:r>
    </w:p>
    <w:p w14:paraId="14A632F5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University of Management and Technology, Lahore</w:t>
      </w:r>
    </w:p>
    <w:p w14:paraId="46FD8FFC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Year</w:t>
      </w:r>
    </w:p>
    <w:p w14:paraId="500374D3" w14:textId="08898C1E" w:rsidR="0051553C" w:rsidRDefault="0051553C" w:rsidP="0051553C">
      <w:pPr>
        <w:spacing w:line="259" w:lineRule="auto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br w:type="page"/>
      </w:r>
    </w:p>
    <w:p w14:paraId="48EC26C5" w14:textId="518277E5" w:rsidR="0031138C" w:rsidRPr="00B606FF" w:rsidRDefault="006F1CCE" w:rsidP="006F1CCE">
      <w:pPr>
        <w:jc w:val="center"/>
        <w:rPr>
          <w:rFonts w:ascii="Times New Roman" w:hAnsi="Times New Roman" w:cs="Times New Roman"/>
          <w:sz w:val="24"/>
          <w:szCs w:val="24"/>
        </w:rPr>
      </w:pPr>
      <w:r w:rsidRPr="006F1CCE">
        <w:rPr>
          <w:rFonts w:ascii="Times New Roman" w:hAnsi="Times New Roman" w:cs="Times New Roman"/>
          <w:b/>
          <w:sz w:val="28"/>
          <w:szCs w:val="28"/>
        </w:rPr>
        <w:lastRenderedPageBreak/>
        <w:t xml:space="preserve">Acceptance </w:t>
      </w:r>
      <w:r>
        <w:rPr>
          <w:rFonts w:ascii="Times New Roman" w:hAnsi="Times New Roman" w:cs="Times New Roman"/>
          <w:b/>
          <w:sz w:val="28"/>
          <w:szCs w:val="28"/>
        </w:rPr>
        <w:t>o</w:t>
      </w:r>
      <w:r w:rsidRPr="006F1CCE">
        <w:rPr>
          <w:rFonts w:ascii="Times New Roman" w:hAnsi="Times New Roman" w:cs="Times New Roman"/>
          <w:b/>
          <w:sz w:val="28"/>
          <w:szCs w:val="28"/>
        </w:rPr>
        <w:t>f Viva Voce Committee</w:t>
      </w:r>
    </w:p>
    <w:p w14:paraId="470092FD" w14:textId="71174300" w:rsidR="006F1CCE" w:rsidRDefault="006F1CCE">
      <w:pPr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</w:p>
    <w:p w14:paraId="4D2D3102" w14:textId="59BDF9A2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ab/>
      </w:r>
    </w:p>
    <w:p w14:paraId="7B4157DD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CEBA40A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B71D7CF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C71D79C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212ABDF7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78A7BFF3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63C3993E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2272AF04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1D61043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71059290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6144FA86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02D460D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B3B410A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2D39F238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717EA0DD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A8722AD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602DED99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9771554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6FF920B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60011C75" w14:textId="77777777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FA88598" w14:textId="1BC5C8CA" w:rsidR="008D6F83" w:rsidRPr="00A06A6B" w:rsidRDefault="008D6F83" w:rsidP="008D6F83">
      <w:pPr>
        <w:spacing w:line="480" w:lineRule="auto"/>
        <w:jc w:val="both"/>
        <w:rPr>
          <w:rFonts w:asciiTheme="majorBidi" w:hAnsiTheme="majorBidi" w:cstheme="majorBidi"/>
          <w:szCs w:val="24"/>
        </w:rPr>
      </w:pPr>
      <w:r w:rsidRPr="00A06A6B">
        <w:rPr>
          <w:rFonts w:asciiTheme="majorBidi" w:hAnsiTheme="majorBidi" w:cstheme="majorBidi"/>
          <w:szCs w:val="24"/>
        </w:rPr>
        <w:t>Copyright ©202</w:t>
      </w:r>
      <w:r>
        <w:rPr>
          <w:rFonts w:asciiTheme="majorBidi" w:hAnsiTheme="majorBidi" w:cstheme="majorBidi"/>
          <w:szCs w:val="24"/>
        </w:rPr>
        <w:t>3</w:t>
      </w:r>
      <w:r w:rsidRPr="00A06A6B">
        <w:rPr>
          <w:rFonts w:asciiTheme="majorBidi" w:hAnsiTheme="majorBidi" w:cstheme="majorBidi"/>
          <w:szCs w:val="24"/>
        </w:rPr>
        <w:t xml:space="preserve"> </w:t>
      </w:r>
    </w:p>
    <w:p w14:paraId="3F19DFA0" w14:textId="15139EAF" w:rsidR="008D6F83" w:rsidRPr="00A06A6B" w:rsidRDefault="008D6F83" w:rsidP="008D6F83">
      <w:pPr>
        <w:spacing w:line="480" w:lineRule="auto"/>
        <w:jc w:val="both"/>
        <w:rPr>
          <w:rFonts w:asciiTheme="majorBidi" w:hAnsiTheme="majorBidi" w:cstheme="majorBidi"/>
          <w:szCs w:val="24"/>
        </w:rPr>
      </w:pPr>
      <w:r w:rsidRPr="00A06A6B">
        <w:rPr>
          <w:rFonts w:asciiTheme="majorBidi" w:hAnsiTheme="majorBidi" w:cstheme="majorBidi"/>
          <w:szCs w:val="24"/>
        </w:rPr>
        <w:t xml:space="preserve">All rights reserved. No part of this </w:t>
      </w:r>
      <w:r w:rsidR="008D76DF">
        <w:rPr>
          <w:rFonts w:asciiTheme="majorBidi" w:hAnsiTheme="majorBidi" w:cstheme="majorBidi"/>
          <w:szCs w:val="24"/>
        </w:rPr>
        <w:t>thesis</w:t>
      </w:r>
      <w:r w:rsidRPr="00A06A6B">
        <w:rPr>
          <w:rFonts w:asciiTheme="majorBidi" w:hAnsiTheme="majorBidi" w:cstheme="majorBidi"/>
          <w:szCs w:val="24"/>
        </w:rPr>
        <w:t xml:space="preserve"> may be reproduced, distributed, or transmitted in any form or by any means, including photocopying, recording, or other electronic or mechanical apparatuses, without the prior written </w:t>
      </w:r>
      <w:proofErr w:type="spellStart"/>
      <w:r w:rsidRPr="00A06A6B">
        <w:rPr>
          <w:rFonts w:asciiTheme="majorBidi" w:hAnsiTheme="majorBidi" w:cstheme="majorBidi"/>
          <w:szCs w:val="24"/>
        </w:rPr>
        <w:t>authori</w:t>
      </w:r>
      <w:r>
        <w:rPr>
          <w:rFonts w:asciiTheme="majorBidi" w:hAnsiTheme="majorBidi" w:cstheme="majorBidi"/>
          <w:szCs w:val="24"/>
        </w:rPr>
        <w:t>s</w:t>
      </w:r>
      <w:r w:rsidRPr="00A06A6B">
        <w:rPr>
          <w:rFonts w:asciiTheme="majorBidi" w:hAnsiTheme="majorBidi" w:cstheme="majorBidi"/>
          <w:szCs w:val="24"/>
        </w:rPr>
        <w:t>ation</w:t>
      </w:r>
      <w:proofErr w:type="spellEnd"/>
      <w:r w:rsidRPr="00A06A6B">
        <w:rPr>
          <w:rFonts w:asciiTheme="majorBidi" w:hAnsiTheme="majorBidi" w:cstheme="majorBidi"/>
          <w:szCs w:val="24"/>
        </w:rPr>
        <w:t xml:space="preserve"> of the researcher, aside from where permissible by Pakistan’s copyright law. </w:t>
      </w:r>
    </w:p>
    <w:p w14:paraId="01350B98" w14:textId="0B1F5C86" w:rsidR="008D6F83" w:rsidRDefault="008D6F83" w:rsidP="008D6F83">
      <w:pPr>
        <w:tabs>
          <w:tab w:val="left" w:pos="4020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 w:rsidRPr="008D6F83">
        <w:rPr>
          <w:rFonts w:asciiTheme="majorBidi" w:hAnsiTheme="majorBidi" w:cstheme="majorBidi"/>
          <w:sz w:val="28"/>
          <w:szCs w:val="28"/>
        </w:rPr>
        <w:br w:type="page"/>
      </w: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ab/>
      </w:r>
    </w:p>
    <w:p w14:paraId="68B6451F" w14:textId="2964203A" w:rsidR="0031138C" w:rsidRDefault="0090342F" w:rsidP="0031138C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t>Similarity Report</w:t>
      </w:r>
    </w:p>
    <w:p w14:paraId="33869220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CA0A3A0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9B20E56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EDCD195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86120E4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137838D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9BE7EF5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C194277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0179152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32EB236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17776AC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5F1048AC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EC0E46D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907E4CB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5EE10641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79B9C287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A8488A6" w14:textId="55768D26" w:rsidR="00BC613F" w:rsidRDefault="0031138C" w:rsidP="00BC613F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  <w:r w:rsidR="003C6209"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>Declaration</w:t>
      </w:r>
    </w:p>
    <w:p w14:paraId="651FE430" w14:textId="77777777" w:rsidR="00BC613F" w:rsidRDefault="00BC613F">
      <w:pPr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</w:p>
    <w:p w14:paraId="5849174A" w14:textId="05DF920A" w:rsidR="0031138C" w:rsidRPr="000C4DC1" w:rsidRDefault="003C6209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>Acknowledgment</w:t>
      </w:r>
    </w:p>
    <w:p w14:paraId="070F5ED5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3B5C8E6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FE91040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B2121EB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11F16D3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0BB906B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6A024B3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68ACB9F9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45676238" w14:textId="77777777" w:rsidR="0031138C" w:rsidRPr="000C4DC1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2A2FD33D" w14:textId="77777777" w:rsidR="0031138C" w:rsidRPr="000C4DC1" w:rsidRDefault="0031138C" w:rsidP="0031138C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7C79D49" w14:textId="77777777" w:rsidR="0031138C" w:rsidRPr="000C4DC1" w:rsidRDefault="0031138C" w:rsidP="0031138C">
      <w:pPr>
        <w:spacing w:line="480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FE9AFFF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13117F23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21472FB8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42FE5CB1" w14:textId="77777777" w:rsidR="0031138C" w:rsidRPr="000C4DC1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3336CAA4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5808D556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65ED2353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5571143F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6E22A0B5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417C2834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505EBAE4" w14:textId="1B3ABBD5" w:rsidR="00731194" w:rsidRDefault="00731194" w:rsidP="00552404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36"/>
        </w:rPr>
        <w:br w:type="page"/>
      </w:r>
      <w:r w:rsidR="003C6209">
        <w:rPr>
          <w:rFonts w:asciiTheme="majorBidi" w:hAnsiTheme="majorBidi" w:cstheme="majorBidi"/>
          <w:b/>
          <w:color w:val="000000" w:themeColor="text1"/>
          <w:sz w:val="28"/>
          <w:szCs w:val="36"/>
        </w:rPr>
        <w:lastRenderedPageBreak/>
        <w:t>Table of Content</w:t>
      </w:r>
    </w:p>
    <w:p w14:paraId="5FAD5003" w14:textId="209A102E" w:rsidR="00937896" w:rsidRPr="003663A4" w:rsidRDefault="00937896" w:rsidP="00937896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>
        <w:rPr>
          <w:rFonts w:asciiTheme="majorBidi" w:hAnsiTheme="majorBidi" w:cstheme="majorBidi"/>
          <w:bCs/>
          <w:szCs w:val="24"/>
        </w:rPr>
        <w:t>Declaration ……………………………………………………………………………..…………… v</w:t>
      </w:r>
      <w:r w:rsidR="006A1AC9">
        <w:rPr>
          <w:rFonts w:asciiTheme="majorBidi" w:hAnsiTheme="majorBidi" w:cstheme="majorBidi"/>
          <w:bCs/>
          <w:szCs w:val="24"/>
        </w:rPr>
        <w:t>i</w:t>
      </w:r>
    </w:p>
    <w:p w14:paraId="2B3D2A76" w14:textId="516B8363" w:rsidR="00937896" w:rsidRPr="003663A4" w:rsidRDefault="005728B0" w:rsidP="00937896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5728B0">
        <w:rPr>
          <w:rFonts w:asciiTheme="majorBidi" w:hAnsiTheme="majorBidi" w:cstheme="majorBidi"/>
          <w:bCs/>
          <w:szCs w:val="24"/>
        </w:rPr>
        <w:t>Acknowledgment</w:t>
      </w:r>
      <w:r w:rsidR="00937896">
        <w:rPr>
          <w:rFonts w:asciiTheme="majorBidi" w:hAnsiTheme="majorBidi" w:cstheme="majorBidi"/>
          <w:bCs/>
          <w:szCs w:val="24"/>
        </w:rPr>
        <w:t>…………………………………………………………………………………</w:t>
      </w:r>
      <w:r>
        <w:rPr>
          <w:rFonts w:asciiTheme="majorBidi" w:hAnsiTheme="majorBidi" w:cstheme="majorBidi"/>
          <w:bCs/>
          <w:szCs w:val="24"/>
        </w:rPr>
        <w:t>….</w:t>
      </w:r>
      <w:r w:rsidR="00223F96">
        <w:rPr>
          <w:rFonts w:asciiTheme="majorBidi" w:hAnsiTheme="majorBidi" w:cstheme="majorBidi"/>
          <w:bCs/>
          <w:szCs w:val="24"/>
        </w:rPr>
        <w:t xml:space="preserve"> </w:t>
      </w:r>
      <w:r>
        <w:rPr>
          <w:rFonts w:asciiTheme="majorBidi" w:hAnsiTheme="majorBidi" w:cstheme="majorBidi"/>
          <w:bCs/>
          <w:szCs w:val="24"/>
        </w:rPr>
        <w:t>vi</w:t>
      </w:r>
      <w:r w:rsidR="006A1AC9">
        <w:rPr>
          <w:rFonts w:asciiTheme="majorBidi" w:hAnsiTheme="majorBidi" w:cstheme="majorBidi"/>
          <w:bCs/>
          <w:szCs w:val="24"/>
        </w:rPr>
        <w:t>i</w:t>
      </w:r>
    </w:p>
    <w:p w14:paraId="37C7CA5D" w14:textId="249C3C2B" w:rsidR="00937896" w:rsidRPr="003663A4" w:rsidRDefault="005728B0" w:rsidP="00937896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3663A4">
        <w:rPr>
          <w:rFonts w:asciiTheme="majorBidi" w:hAnsiTheme="majorBidi" w:cstheme="majorBidi"/>
          <w:bCs/>
          <w:szCs w:val="24"/>
        </w:rPr>
        <w:t xml:space="preserve">Table of Contents </w:t>
      </w:r>
      <w:r>
        <w:rPr>
          <w:rFonts w:asciiTheme="majorBidi" w:hAnsiTheme="majorBidi" w:cstheme="majorBidi"/>
          <w:bCs/>
          <w:szCs w:val="24"/>
        </w:rPr>
        <w:t xml:space="preserve">…………………………………………………………………………………… </w:t>
      </w:r>
      <w:r w:rsidR="00652F1C">
        <w:rPr>
          <w:rFonts w:asciiTheme="majorBidi" w:hAnsiTheme="majorBidi" w:cstheme="majorBidi"/>
          <w:bCs/>
          <w:szCs w:val="24"/>
        </w:rPr>
        <w:t>vii</w:t>
      </w:r>
      <w:r w:rsidR="006A1AC9">
        <w:rPr>
          <w:rFonts w:asciiTheme="majorBidi" w:hAnsiTheme="majorBidi" w:cstheme="majorBidi"/>
          <w:bCs/>
          <w:szCs w:val="24"/>
        </w:rPr>
        <w:t>i</w:t>
      </w:r>
    </w:p>
    <w:p w14:paraId="06AB111A" w14:textId="697ADF16" w:rsidR="00937896" w:rsidRPr="003663A4" w:rsidRDefault="00937896" w:rsidP="00937896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3663A4">
        <w:rPr>
          <w:rFonts w:asciiTheme="majorBidi" w:hAnsiTheme="majorBidi" w:cstheme="majorBidi"/>
          <w:bCs/>
          <w:szCs w:val="24"/>
        </w:rPr>
        <w:t xml:space="preserve">Abstract </w:t>
      </w:r>
      <w:r>
        <w:rPr>
          <w:rFonts w:asciiTheme="majorBidi" w:hAnsiTheme="majorBidi" w:cstheme="majorBidi"/>
          <w:bCs/>
          <w:szCs w:val="24"/>
        </w:rPr>
        <w:t>…………………………………………………………………………………</w:t>
      </w:r>
      <w:r w:rsidR="006A1AC9">
        <w:rPr>
          <w:rFonts w:asciiTheme="majorBidi" w:hAnsiTheme="majorBidi" w:cstheme="majorBidi"/>
          <w:bCs/>
          <w:szCs w:val="24"/>
        </w:rPr>
        <w:t>…</w:t>
      </w:r>
      <w:r>
        <w:rPr>
          <w:rFonts w:asciiTheme="majorBidi" w:hAnsiTheme="majorBidi" w:cstheme="majorBidi"/>
          <w:bCs/>
          <w:szCs w:val="24"/>
        </w:rPr>
        <w:t>………</w:t>
      </w:r>
      <w:r w:rsidR="006A1AC9">
        <w:rPr>
          <w:rFonts w:asciiTheme="majorBidi" w:hAnsiTheme="majorBidi" w:cstheme="majorBidi"/>
          <w:bCs/>
          <w:szCs w:val="24"/>
        </w:rPr>
        <w:t>…. ix</w:t>
      </w:r>
    </w:p>
    <w:p w14:paraId="6BBBD893" w14:textId="6865E7F9" w:rsidR="00937896" w:rsidRPr="00A06A6B" w:rsidRDefault="008611FE" w:rsidP="00937896">
      <w:pPr>
        <w:spacing w:line="480" w:lineRule="auto"/>
        <w:jc w:val="both"/>
        <w:rPr>
          <w:rFonts w:asciiTheme="majorBidi" w:hAnsiTheme="majorBidi" w:cstheme="majorBidi"/>
          <w:b/>
          <w:smallCaps/>
          <w:szCs w:val="24"/>
        </w:rPr>
      </w:pPr>
      <w:r w:rsidRPr="008611FE">
        <w:rPr>
          <w:rFonts w:asciiTheme="majorBidi" w:hAnsiTheme="majorBidi" w:cstheme="majorBidi"/>
          <w:b/>
          <w:szCs w:val="24"/>
        </w:rPr>
        <w:t xml:space="preserve">Chapter – 1: Introduction                                                                                                                                 </w:t>
      </w:r>
      <w:r w:rsidR="00937896">
        <w:rPr>
          <w:rFonts w:asciiTheme="majorBidi" w:hAnsiTheme="majorBidi" w:cstheme="majorBidi"/>
          <w:b/>
          <w:smallCaps/>
          <w:szCs w:val="24"/>
        </w:rPr>
        <w:t>1</w:t>
      </w:r>
    </w:p>
    <w:p w14:paraId="171C57F9" w14:textId="5DAAC427" w:rsidR="00937896" w:rsidRPr="00E66064" w:rsidRDefault="00EE5277" w:rsidP="00937896">
      <w:pPr>
        <w:pStyle w:val="ListParagraph"/>
        <w:numPr>
          <w:ilvl w:val="1"/>
          <w:numId w:val="1"/>
        </w:numPr>
        <w:spacing w:line="480" w:lineRule="auto"/>
        <w:ind w:left="810" w:hanging="540"/>
        <w:jc w:val="both"/>
        <w:rPr>
          <w:rFonts w:asciiTheme="majorBidi" w:hAnsiTheme="majorBidi" w:cstheme="majorBidi"/>
          <w:bCs/>
          <w:smallCaps/>
          <w:szCs w:val="24"/>
        </w:rPr>
      </w:pPr>
      <w:r>
        <w:rPr>
          <w:rFonts w:asciiTheme="majorBidi" w:hAnsiTheme="majorBidi" w:cstheme="majorBidi"/>
          <w:bCs/>
          <w:szCs w:val="24"/>
        </w:rPr>
        <w:t>Background / Motivation</w:t>
      </w:r>
      <w:r w:rsidR="0081327C">
        <w:rPr>
          <w:rFonts w:asciiTheme="majorBidi" w:hAnsiTheme="majorBidi" w:cstheme="majorBidi"/>
          <w:bCs/>
          <w:szCs w:val="24"/>
        </w:rPr>
        <w:t xml:space="preserve"> for the Study </w:t>
      </w:r>
      <w:r>
        <w:rPr>
          <w:rFonts w:asciiTheme="majorBidi" w:hAnsiTheme="majorBidi" w:cstheme="majorBidi"/>
          <w:bCs/>
          <w:szCs w:val="24"/>
        </w:rPr>
        <w:t>..</w:t>
      </w:r>
      <w:r w:rsidR="00937896">
        <w:rPr>
          <w:rFonts w:asciiTheme="majorBidi" w:hAnsiTheme="majorBidi" w:cstheme="majorBidi"/>
          <w:bCs/>
          <w:szCs w:val="24"/>
        </w:rPr>
        <w:t>…………………………………..………..  1</w:t>
      </w:r>
    </w:p>
    <w:p w14:paraId="31086863" w14:textId="77777777" w:rsidR="00E66064" w:rsidRPr="00E66064" w:rsidRDefault="00E66064" w:rsidP="00E66064">
      <w:pPr>
        <w:spacing w:line="480" w:lineRule="auto"/>
        <w:ind w:left="270"/>
        <w:jc w:val="both"/>
        <w:rPr>
          <w:rFonts w:asciiTheme="majorBidi" w:hAnsiTheme="majorBidi" w:cstheme="majorBidi"/>
          <w:bCs/>
          <w:smallCaps/>
          <w:szCs w:val="24"/>
        </w:rPr>
      </w:pPr>
    </w:p>
    <w:p w14:paraId="5429B90F" w14:textId="77777777" w:rsidR="00937896" w:rsidRDefault="00937896" w:rsidP="00937896">
      <w:pPr>
        <w:tabs>
          <w:tab w:val="center" w:pos="4513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3330E074" w14:textId="0F2D33D2" w:rsidR="00731194" w:rsidRDefault="003C6209" w:rsidP="00937896">
      <w:pPr>
        <w:tabs>
          <w:tab w:val="center" w:pos="4513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 w:rsidRPr="00937896">
        <w:rPr>
          <w:rFonts w:asciiTheme="majorBidi" w:hAnsiTheme="majorBidi" w:cstheme="majorBidi"/>
          <w:sz w:val="28"/>
          <w:szCs w:val="36"/>
        </w:rPr>
        <w:br w:type="page"/>
      </w:r>
      <w:r w:rsidR="00937896">
        <w:rPr>
          <w:rFonts w:asciiTheme="majorBidi" w:hAnsiTheme="majorBidi" w:cstheme="majorBidi"/>
          <w:b/>
          <w:color w:val="000000" w:themeColor="text1"/>
          <w:sz w:val="28"/>
          <w:szCs w:val="36"/>
        </w:rPr>
        <w:lastRenderedPageBreak/>
        <w:tab/>
      </w:r>
    </w:p>
    <w:p w14:paraId="45F50AC0" w14:textId="5BF19D01" w:rsidR="00731194" w:rsidRDefault="003C6209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36"/>
        </w:rPr>
        <w:t xml:space="preserve">Abstract </w:t>
      </w:r>
    </w:p>
    <w:p w14:paraId="717AFCD8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47B80074" w14:textId="77777777" w:rsidR="00D353D8" w:rsidRDefault="00D353D8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207F36D1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3E2F7A37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7A984373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16A93EE7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3271DAA1" w14:textId="77777777" w:rsidR="00552404" w:rsidRDefault="00552404" w:rsidP="00552404">
      <w:pPr>
        <w:tabs>
          <w:tab w:val="left" w:pos="435"/>
          <w:tab w:val="center" w:pos="4513"/>
        </w:tabs>
        <w:spacing w:after="200" w:line="480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43ACC7AE" w14:textId="77777777" w:rsidR="00552404" w:rsidRDefault="00552404" w:rsidP="00552404">
      <w:pPr>
        <w:tabs>
          <w:tab w:val="left" w:pos="435"/>
          <w:tab w:val="center" w:pos="4513"/>
        </w:tabs>
        <w:spacing w:after="200" w:line="480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04E55B4E" w14:textId="6DDA58DA" w:rsidR="005A1D38" w:rsidRPr="00026E7A" w:rsidRDefault="0031138C" w:rsidP="00D15D80">
      <w:pPr>
        <w:tabs>
          <w:tab w:val="left" w:pos="435"/>
          <w:tab w:val="center" w:pos="4513"/>
        </w:tabs>
        <w:spacing w:after="200" w:line="480" w:lineRule="auto"/>
        <w:rPr>
          <w:i/>
          <w:iCs/>
        </w:rPr>
      </w:pPr>
      <w:r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Key</w:t>
      </w:r>
      <w:r w:rsidR="00552404"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w</w:t>
      </w:r>
      <w:r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ords</w:t>
      </w:r>
      <w:r w:rsidR="00552404"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:</w:t>
      </w:r>
    </w:p>
    <w:sectPr w:rsidR="005A1D38" w:rsidRPr="00026E7A" w:rsidSect="00961CE4">
      <w:headerReference w:type="default" r:id="rId8"/>
      <w:pgSz w:w="11907" w:h="16839" w:code="9"/>
      <w:pgMar w:top="1440" w:right="1440" w:bottom="1440" w:left="1440" w:header="720" w:footer="720" w:gutter="0"/>
      <w:pgNumType w:fmt="lowerRoma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9F916" w14:textId="77777777" w:rsidR="00890A52" w:rsidRDefault="00890A52" w:rsidP="007174F5">
      <w:pPr>
        <w:spacing w:after="0" w:line="240" w:lineRule="auto"/>
      </w:pPr>
      <w:r>
        <w:separator/>
      </w:r>
    </w:p>
  </w:endnote>
  <w:endnote w:type="continuationSeparator" w:id="0">
    <w:p w14:paraId="1EC3A4E5" w14:textId="77777777" w:rsidR="00890A52" w:rsidRDefault="00890A52" w:rsidP="007174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85AD0" w14:textId="77777777" w:rsidR="00890A52" w:rsidRDefault="00890A52" w:rsidP="007174F5">
      <w:pPr>
        <w:spacing w:after="0" w:line="240" w:lineRule="auto"/>
      </w:pPr>
      <w:r>
        <w:separator/>
      </w:r>
    </w:p>
  </w:footnote>
  <w:footnote w:type="continuationSeparator" w:id="0">
    <w:p w14:paraId="2B1BC338" w14:textId="77777777" w:rsidR="00890A52" w:rsidRDefault="00890A52" w:rsidP="007174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46675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EFD58B" w14:textId="38A58B5A" w:rsidR="00552404" w:rsidRDefault="0055240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D0B025" w14:textId="77777777" w:rsidR="005F4F46" w:rsidRDefault="005F4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E356D"/>
    <w:multiLevelType w:val="multilevel"/>
    <w:tmpl w:val="8F22A10C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>
      <w:start w:val="1"/>
      <w:numFmt w:val="decimal"/>
      <w:lvlText w:val="%1.%2."/>
      <w:lvlJc w:val="left"/>
      <w:pPr>
        <w:ind w:left="660" w:hanging="360"/>
      </w:pPr>
      <w:rPr>
        <w:rFonts w:asciiTheme="majorBidi" w:hAnsiTheme="majorBidi" w:cstheme="majorBidi" w:hint="default"/>
      </w:rPr>
    </w:lvl>
    <w:lvl w:ilvl="2">
      <w:start w:val="1"/>
      <w:numFmt w:val="decimal"/>
      <w:lvlText w:val="%1.%2.%3."/>
      <w:lvlJc w:val="left"/>
      <w:pPr>
        <w:ind w:left="1320" w:hanging="720"/>
      </w:pPr>
      <w:rPr>
        <w:rFonts w:asciiTheme="majorBidi" w:hAnsiTheme="majorBidi" w:cstheme="majorBidi" w:hint="default"/>
      </w:rPr>
    </w:lvl>
    <w:lvl w:ilvl="3">
      <w:start w:val="1"/>
      <w:numFmt w:val="decimal"/>
      <w:lvlText w:val="%1.%2.%3.%4."/>
      <w:lvlJc w:val="left"/>
      <w:pPr>
        <w:ind w:left="1620" w:hanging="720"/>
      </w:pPr>
      <w:rPr>
        <w:rFonts w:asciiTheme="majorBidi" w:hAnsiTheme="majorBidi" w:cstheme="majorBidi" w:hint="default"/>
      </w:rPr>
    </w:lvl>
    <w:lvl w:ilvl="4">
      <w:start w:val="1"/>
      <w:numFmt w:val="decimal"/>
      <w:lvlText w:val="%1.%2.%3.%4.%5."/>
      <w:lvlJc w:val="left"/>
      <w:pPr>
        <w:ind w:left="2280" w:hanging="1080"/>
      </w:pPr>
      <w:rPr>
        <w:rFonts w:asciiTheme="majorBidi" w:hAnsiTheme="majorBidi" w:cstheme="majorBidi" w:hint="default"/>
      </w:rPr>
    </w:lvl>
    <w:lvl w:ilvl="5">
      <w:start w:val="1"/>
      <w:numFmt w:val="decimal"/>
      <w:lvlText w:val="%1.%2.%3.%4.%5.%6."/>
      <w:lvlJc w:val="left"/>
      <w:pPr>
        <w:ind w:left="2580" w:hanging="1080"/>
      </w:pPr>
      <w:rPr>
        <w:rFonts w:asciiTheme="majorBidi" w:hAnsiTheme="majorBidi" w:cstheme="majorBidi" w:hint="default"/>
      </w:rPr>
    </w:lvl>
    <w:lvl w:ilvl="6">
      <w:start w:val="1"/>
      <w:numFmt w:val="decimal"/>
      <w:lvlText w:val="%1.%2.%3.%4.%5.%6.%7."/>
      <w:lvlJc w:val="left"/>
      <w:pPr>
        <w:ind w:left="3240" w:hanging="1440"/>
      </w:pPr>
      <w:rPr>
        <w:rFonts w:asciiTheme="majorBidi" w:hAnsiTheme="majorBidi" w:cstheme="majorBidi" w:hint="default"/>
      </w:rPr>
    </w:lvl>
    <w:lvl w:ilvl="7">
      <w:start w:val="1"/>
      <w:numFmt w:val="decimal"/>
      <w:lvlText w:val="%1.%2.%3.%4.%5.%6.%7.%8."/>
      <w:lvlJc w:val="left"/>
      <w:pPr>
        <w:ind w:left="3540" w:hanging="1440"/>
      </w:pPr>
      <w:rPr>
        <w:rFonts w:asciiTheme="majorBidi" w:hAnsiTheme="majorBidi" w:cstheme="majorBidi" w:hint="default"/>
      </w:rPr>
    </w:lvl>
    <w:lvl w:ilvl="8">
      <w:start w:val="1"/>
      <w:numFmt w:val="decimal"/>
      <w:lvlText w:val="%1.%2.%3.%4.%5.%6.%7.%8.%9."/>
      <w:lvlJc w:val="left"/>
      <w:pPr>
        <w:ind w:left="4200" w:hanging="1800"/>
      </w:pPr>
      <w:rPr>
        <w:rFonts w:asciiTheme="majorBidi" w:hAnsiTheme="majorBidi" w:cstheme="majorBidi" w:hint="default"/>
      </w:rPr>
    </w:lvl>
  </w:abstractNum>
  <w:num w:numId="1" w16cid:durableId="15294160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wMDc1tLQ0MjSytDBX0lEKTi0uzszPAykwrAUA6lgaZSwAAAA="/>
  </w:docVars>
  <w:rsids>
    <w:rsidRoot w:val="0031138C"/>
    <w:rsid w:val="00003AE4"/>
    <w:rsid w:val="00026E7A"/>
    <w:rsid w:val="00223F96"/>
    <w:rsid w:val="00272A8E"/>
    <w:rsid w:val="003004AB"/>
    <w:rsid w:val="0031138C"/>
    <w:rsid w:val="003533F6"/>
    <w:rsid w:val="003A753F"/>
    <w:rsid w:val="003C6209"/>
    <w:rsid w:val="003F6D7C"/>
    <w:rsid w:val="00424F51"/>
    <w:rsid w:val="0051553C"/>
    <w:rsid w:val="00552404"/>
    <w:rsid w:val="005728B0"/>
    <w:rsid w:val="005A1D38"/>
    <w:rsid w:val="005D341F"/>
    <w:rsid w:val="005E104D"/>
    <w:rsid w:val="005F4F10"/>
    <w:rsid w:val="005F4F46"/>
    <w:rsid w:val="00603A6A"/>
    <w:rsid w:val="00652F1C"/>
    <w:rsid w:val="00665CA8"/>
    <w:rsid w:val="00677930"/>
    <w:rsid w:val="00684594"/>
    <w:rsid w:val="006974E1"/>
    <w:rsid w:val="006A1AC9"/>
    <w:rsid w:val="006B2B81"/>
    <w:rsid w:val="006F1CCE"/>
    <w:rsid w:val="007174F5"/>
    <w:rsid w:val="00731194"/>
    <w:rsid w:val="00740744"/>
    <w:rsid w:val="007C3B73"/>
    <w:rsid w:val="0081327C"/>
    <w:rsid w:val="00845010"/>
    <w:rsid w:val="00845B3A"/>
    <w:rsid w:val="00853974"/>
    <w:rsid w:val="008611FE"/>
    <w:rsid w:val="00890A52"/>
    <w:rsid w:val="008D6F83"/>
    <w:rsid w:val="008D76DF"/>
    <w:rsid w:val="0090342F"/>
    <w:rsid w:val="009210D5"/>
    <w:rsid w:val="00936381"/>
    <w:rsid w:val="00937896"/>
    <w:rsid w:val="00961CE4"/>
    <w:rsid w:val="0097033B"/>
    <w:rsid w:val="00996270"/>
    <w:rsid w:val="009B58BD"/>
    <w:rsid w:val="00A22418"/>
    <w:rsid w:val="00A479B2"/>
    <w:rsid w:val="00AE37F9"/>
    <w:rsid w:val="00B7525F"/>
    <w:rsid w:val="00B953F6"/>
    <w:rsid w:val="00BC613F"/>
    <w:rsid w:val="00BE0091"/>
    <w:rsid w:val="00C11087"/>
    <w:rsid w:val="00C20CC1"/>
    <w:rsid w:val="00C94B15"/>
    <w:rsid w:val="00C95F50"/>
    <w:rsid w:val="00CF62AF"/>
    <w:rsid w:val="00D15D80"/>
    <w:rsid w:val="00D16CBA"/>
    <w:rsid w:val="00D353D8"/>
    <w:rsid w:val="00E45C93"/>
    <w:rsid w:val="00E66064"/>
    <w:rsid w:val="00EC43C5"/>
    <w:rsid w:val="00ED330D"/>
    <w:rsid w:val="00EE5277"/>
    <w:rsid w:val="00F96986"/>
    <w:rsid w:val="00FB2DCC"/>
    <w:rsid w:val="00FD135B"/>
    <w:rsid w:val="00FF36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9B2476"/>
  <w15:docId w15:val="{388E0E24-160D-49B2-9BE6-E538D06DD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38C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3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38C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0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091"/>
    <w:rPr>
      <w:rFonts w:ascii="Tahom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524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404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210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10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10D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0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0D5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937896"/>
    <w:pPr>
      <w:spacing w:line="259" w:lineRule="auto"/>
      <w:ind w:left="720"/>
      <w:contextualSpacing/>
    </w:pPr>
    <w:rPr>
      <w:rFonts w:ascii="Times New Roman" w:hAnsi="Times New Roman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68</Words>
  <Characters>1111</Characters>
  <Application>Microsoft Office Word</Application>
  <DocSecurity>0</DocSecurity>
  <Lines>13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 Anwar</dc:creator>
  <cp:lastModifiedBy>Muhammad Asif</cp:lastModifiedBy>
  <cp:revision>13</cp:revision>
  <dcterms:created xsi:type="dcterms:W3CDTF">2023-12-04T09:55:00Z</dcterms:created>
  <dcterms:modified xsi:type="dcterms:W3CDTF">2023-12-0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edd26a0b0b8befc43afc800eecdc315c284f3a2bf9fb0c35e06003f813332e</vt:lpwstr>
  </property>
</Properties>
</file>